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6B0A8" w14:textId="18BAD30A" w:rsidR="004D7FE9" w:rsidRPr="004D7FE9" w:rsidRDefault="004D7FE9" w:rsidP="004D7FE9">
      <w:pPr>
        <w:rPr>
          <w:sz w:val="32"/>
          <w:szCs w:val="32"/>
        </w:rPr>
      </w:pPr>
      <w:r w:rsidRPr="004D7FE9">
        <w:rPr>
          <w:sz w:val="32"/>
          <w:szCs w:val="32"/>
        </w:rPr>
        <w:t>CONGREGATIONAL MEETING,</w:t>
      </w:r>
      <w:r>
        <w:rPr>
          <w:sz w:val="32"/>
          <w:szCs w:val="32"/>
        </w:rPr>
        <w:t xml:space="preserve"> NOVEMBER</w:t>
      </w:r>
      <w:r w:rsidRPr="004D7FE9">
        <w:rPr>
          <w:sz w:val="32"/>
          <w:szCs w:val="32"/>
        </w:rPr>
        <w:t xml:space="preserve"> 20, 2022</w:t>
      </w:r>
    </w:p>
    <w:p w14:paraId="5455A6E6" w14:textId="2DC42FD6" w:rsidR="004D7FE9" w:rsidRDefault="004D7FE9" w:rsidP="004D7FE9">
      <w:pPr>
        <w:rPr>
          <w:sz w:val="32"/>
          <w:szCs w:val="32"/>
        </w:rPr>
      </w:pPr>
      <w:r w:rsidRPr="004D7FE9">
        <w:rPr>
          <w:sz w:val="32"/>
          <w:szCs w:val="32"/>
        </w:rPr>
        <w:t>SHEPHERD OF THE HILLS LUTHERAN CHURCH</w:t>
      </w:r>
    </w:p>
    <w:p w14:paraId="5A6BF6F0" w14:textId="422A77E2" w:rsidR="004D7FE9" w:rsidRPr="004D7FE9" w:rsidRDefault="004D7FE9" w:rsidP="004D7FE9">
      <w:pPr>
        <w:rPr>
          <w:sz w:val="32"/>
          <w:szCs w:val="32"/>
        </w:rPr>
      </w:pPr>
      <w:r>
        <w:rPr>
          <w:sz w:val="32"/>
          <w:szCs w:val="32"/>
        </w:rPr>
        <w:t>Meeting Agenda</w:t>
      </w:r>
    </w:p>
    <w:p w14:paraId="0C602A7B" w14:textId="5B4A3C6F" w:rsidR="004D7FE9" w:rsidRPr="004D7FE9" w:rsidRDefault="004D7FE9" w:rsidP="004D7FE9">
      <w:pPr>
        <w:pStyle w:val="Heading1"/>
        <w:rPr>
          <w:rFonts w:eastAsia="Times New Roman"/>
          <w:color w:val="auto"/>
        </w:rPr>
      </w:pPr>
      <w:r w:rsidRPr="004D7FE9">
        <w:rPr>
          <w:rFonts w:eastAsia="Times New Roman"/>
          <w:color w:val="auto"/>
        </w:rPr>
        <w:t>Call to order</w:t>
      </w:r>
    </w:p>
    <w:p w14:paraId="604A6788" w14:textId="49FD4218" w:rsidR="004D7FE9" w:rsidRPr="004D7FE9" w:rsidRDefault="004D7FE9" w:rsidP="004D7FE9">
      <w:pPr>
        <w:pStyle w:val="Heading1"/>
        <w:rPr>
          <w:rFonts w:eastAsia="Times New Roman"/>
          <w:color w:val="auto"/>
        </w:rPr>
      </w:pPr>
      <w:r w:rsidRPr="004D7FE9">
        <w:rPr>
          <w:rFonts w:eastAsia="Times New Roman"/>
          <w:color w:val="auto"/>
        </w:rPr>
        <w:t>Verification of a quorum</w:t>
      </w:r>
    </w:p>
    <w:p w14:paraId="2172A4C0" w14:textId="13DD6F68" w:rsidR="004D7FE9" w:rsidRPr="004D7FE9" w:rsidRDefault="004D7FE9" w:rsidP="004D7FE9">
      <w:pPr>
        <w:pStyle w:val="Heading1"/>
        <w:rPr>
          <w:rFonts w:eastAsia="Times New Roman"/>
          <w:color w:val="auto"/>
        </w:rPr>
      </w:pPr>
      <w:r w:rsidRPr="004D7FE9">
        <w:rPr>
          <w:rFonts w:eastAsia="Times New Roman"/>
          <w:color w:val="auto"/>
        </w:rPr>
        <w:t>Overview of nomination process</w:t>
      </w:r>
    </w:p>
    <w:p w14:paraId="46271325" w14:textId="3107B6B5" w:rsidR="004D7FE9" w:rsidRPr="004D7FE9" w:rsidRDefault="004D7FE9" w:rsidP="004D7FE9">
      <w:pPr>
        <w:pStyle w:val="Heading1"/>
        <w:rPr>
          <w:rFonts w:eastAsia="Times New Roman"/>
          <w:color w:val="auto"/>
        </w:rPr>
      </w:pPr>
      <w:r w:rsidRPr="004D7FE9">
        <w:rPr>
          <w:rFonts w:eastAsia="Times New Roman"/>
          <w:color w:val="auto"/>
        </w:rPr>
        <w:t xml:space="preserve">Introduction of Church Council Nominees </w:t>
      </w:r>
    </w:p>
    <w:p w14:paraId="64165186" w14:textId="77777777" w:rsidR="004D7FE9" w:rsidRPr="004D7FE9" w:rsidRDefault="004D7FE9" w:rsidP="004D7FE9">
      <w:pPr>
        <w:pStyle w:val="Heading1"/>
        <w:rPr>
          <w:rFonts w:eastAsia="Times New Roman"/>
          <w:color w:val="auto"/>
        </w:rPr>
      </w:pPr>
      <w:r w:rsidRPr="004D7FE9">
        <w:rPr>
          <w:rFonts w:eastAsia="Times New Roman"/>
          <w:color w:val="auto"/>
        </w:rPr>
        <w:t>Introduction of Endowment Board member</w:t>
      </w:r>
    </w:p>
    <w:p w14:paraId="47426EC6" w14:textId="0FF91400" w:rsidR="004D7FE9" w:rsidRPr="004D7FE9" w:rsidRDefault="004D7FE9" w:rsidP="004D7FE9">
      <w:pPr>
        <w:pStyle w:val="Heading1"/>
        <w:rPr>
          <w:rFonts w:eastAsia="Times New Roman"/>
          <w:color w:val="auto"/>
        </w:rPr>
      </w:pPr>
      <w:r w:rsidRPr="004D7FE9">
        <w:rPr>
          <w:rFonts w:eastAsia="Times New Roman"/>
          <w:color w:val="auto"/>
        </w:rPr>
        <w:t xml:space="preserve">Thank you to Council Members and Endowment Board Member rotating off </w:t>
      </w:r>
    </w:p>
    <w:p w14:paraId="5AA08DC0" w14:textId="6180FA19" w:rsidR="004D7FE9" w:rsidRPr="004D7FE9" w:rsidRDefault="004D7FE9" w:rsidP="004D7FE9">
      <w:pPr>
        <w:pStyle w:val="Heading1"/>
        <w:rPr>
          <w:rFonts w:eastAsia="Times New Roman"/>
          <w:color w:val="auto"/>
        </w:rPr>
      </w:pPr>
      <w:r w:rsidRPr="004D7FE9">
        <w:rPr>
          <w:rFonts w:eastAsia="Times New Roman"/>
          <w:color w:val="auto"/>
        </w:rPr>
        <w:t>Election of Nominees; fill in ballots, collect ballots</w:t>
      </w:r>
    </w:p>
    <w:p w14:paraId="5C6AE733" w14:textId="2C077078" w:rsidR="004D7FE9" w:rsidRPr="004D7FE9" w:rsidRDefault="004D7FE9" w:rsidP="004D7FE9">
      <w:pPr>
        <w:pStyle w:val="Heading1"/>
        <w:rPr>
          <w:rFonts w:eastAsia="Times New Roman"/>
          <w:color w:val="auto"/>
        </w:rPr>
      </w:pPr>
      <w:r w:rsidRPr="004D7FE9">
        <w:rPr>
          <w:rFonts w:eastAsia="Times New Roman"/>
          <w:color w:val="auto"/>
        </w:rPr>
        <w:t>Report on Year End 2022 Fiscal year results</w:t>
      </w:r>
    </w:p>
    <w:p w14:paraId="0C347150" w14:textId="347267D6" w:rsidR="004D7FE9" w:rsidRPr="004D7FE9" w:rsidRDefault="004D7FE9" w:rsidP="004D7FE9">
      <w:pPr>
        <w:pStyle w:val="Heading1"/>
        <w:rPr>
          <w:rFonts w:eastAsia="Times New Roman"/>
          <w:color w:val="auto"/>
        </w:rPr>
      </w:pPr>
      <w:r w:rsidRPr="004D7FE9">
        <w:rPr>
          <w:rFonts w:eastAsia="Times New Roman"/>
          <w:color w:val="auto"/>
        </w:rPr>
        <w:t>Report on Beyond Capital Fund Appeal status</w:t>
      </w:r>
    </w:p>
    <w:p w14:paraId="52EBBF1C" w14:textId="77777777" w:rsidR="004D7FE9" w:rsidRPr="004D7FE9" w:rsidRDefault="004D7FE9" w:rsidP="004D7FE9">
      <w:pPr>
        <w:pStyle w:val="Heading1"/>
        <w:rPr>
          <w:rFonts w:eastAsia="Times New Roman"/>
          <w:color w:val="auto"/>
        </w:rPr>
      </w:pPr>
      <w:r w:rsidRPr="004D7FE9">
        <w:rPr>
          <w:rFonts w:eastAsia="Times New Roman"/>
          <w:color w:val="auto"/>
        </w:rPr>
        <w:t>Report on ballot results</w:t>
      </w:r>
    </w:p>
    <w:p w14:paraId="390F8617" w14:textId="77777777" w:rsidR="004D7FE9" w:rsidRPr="004D7FE9" w:rsidRDefault="004D7FE9" w:rsidP="004D7FE9">
      <w:pPr>
        <w:pStyle w:val="Heading1"/>
        <w:rPr>
          <w:rFonts w:eastAsia="Times New Roman"/>
          <w:color w:val="auto"/>
        </w:rPr>
      </w:pPr>
      <w:r w:rsidRPr="004D7FE9">
        <w:rPr>
          <w:rFonts w:eastAsia="Times New Roman"/>
          <w:color w:val="auto"/>
        </w:rPr>
        <w:t>Motion to adjourn and vote</w:t>
      </w:r>
    </w:p>
    <w:p w14:paraId="2397EFEE" w14:textId="77777777" w:rsidR="004D7FE9" w:rsidRPr="004D7FE9" w:rsidRDefault="004D7FE9" w:rsidP="004D7FE9">
      <w:pPr>
        <w:pStyle w:val="Heading1"/>
        <w:rPr>
          <w:rFonts w:eastAsia="Times New Roman"/>
          <w:color w:val="auto"/>
        </w:rPr>
      </w:pPr>
      <w:r w:rsidRPr="004D7FE9">
        <w:rPr>
          <w:rFonts w:eastAsia="Times New Roman"/>
          <w:color w:val="auto"/>
        </w:rPr>
        <w:t>Congregation meeting closed</w:t>
      </w:r>
    </w:p>
    <w:p w14:paraId="2A5014EF" w14:textId="77777777" w:rsidR="00FE4BE9" w:rsidRDefault="00FE4BE9"/>
    <w:sectPr w:rsidR="00FE4B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04D62"/>
    <w:multiLevelType w:val="hybridMultilevel"/>
    <w:tmpl w:val="CA966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FD2087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22E61A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26230217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1818499254">
    <w:abstractNumId w:val="0"/>
  </w:num>
  <w:num w:numId="3" w16cid:durableId="2065836785">
    <w:abstractNumId w:val="2"/>
  </w:num>
  <w:num w:numId="4" w16cid:durableId="456904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MzcyNDO1MLY0N7RQ0lEKTi0uzszPAykwrAUAyPL3gywAAAA="/>
  </w:docVars>
  <w:rsids>
    <w:rsidRoot w:val="004D7FE9"/>
    <w:rsid w:val="004D7FE9"/>
    <w:rsid w:val="00FE4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4E5B2"/>
  <w15:chartTrackingRefBased/>
  <w15:docId w15:val="{15C5CA53-D491-411A-AF7E-FDF8740AA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7FE9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7FE9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7FE9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7FE9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7FE9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7FE9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7FE9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7FE9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7FE9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7FE9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4D7F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7FE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7FE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7FE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7FE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7FE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7FE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7FE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7FE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15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0</Words>
  <Characters>459</Characters>
  <Application>Microsoft Office Word</Application>
  <DocSecurity>0</DocSecurity>
  <Lines>3</Lines>
  <Paragraphs>1</Paragraphs>
  <ScaleCrop>false</ScaleCrop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bney</dc:creator>
  <cp:keywords/>
  <dc:description/>
  <cp:lastModifiedBy>Dabney</cp:lastModifiedBy>
  <cp:revision>1</cp:revision>
  <dcterms:created xsi:type="dcterms:W3CDTF">2022-11-18T17:46:00Z</dcterms:created>
  <dcterms:modified xsi:type="dcterms:W3CDTF">2022-11-18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70b12-1e9e-4060-a404-dffcaf0cf885</vt:lpwstr>
  </property>
</Properties>
</file>